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8778D" w14:textId="77777777" w:rsidR="007F3A6A" w:rsidRDefault="007F3A6A" w:rsidP="007F3A6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ENGLISH </w:t>
      </w:r>
    </w:p>
    <w:p w14:paraId="2E8F2295" w14:textId="77777777" w:rsidR="007F3A6A" w:rsidRPr="007B0C38" w:rsidRDefault="007F3A6A" w:rsidP="007F3A6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7B0C38">
        <w:rPr>
          <w:rFonts w:ascii="Times New Roman" w:hAnsi="Times New Roman" w:cs="Times New Roman"/>
          <w:b/>
          <w:color w:val="000000"/>
          <w:sz w:val="24"/>
          <w:szCs w:val="24"/>
        </w:rPr>
        <w:t>PAPER 3 (101/3</w:t>
      </w:r>
      <w:r w:rsidRPr="007B0C3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)</w:t>
      </w:r>
    </w:p>
    <w:p w14:paraId="442E771C" w14:textId="6BD99467" w:rsidR="007F3A6A" w:rsidRDefault="007F3A6A" w:rsidP="007F3A6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FORM </w:t>
      </w:r>
      <w:r w:rsidR="0050145B">
        <w:rPr>
          <w:rFonts w:ascii="Times New Roman" w:eastAsia="Times New Roman" w:hAnsi="Times New Roman"/>
          <w:b/>
          <w:color w:val="000000"/>
          <w:sz w:val="24"/>
          <w:szCs w:val="24"/>
        </w:rPr>
        <w:t>4</w:t>
      </w:r>
    </w:p>
    <w:p w14:paraId="459C43DD" w14:textId="50603BC6" w:rsidR="007F3A6A" w:rsidRDefault="007F3A6A" w:rsidP="007F3A6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Time: 2</w:t>
      </w:r>
      <w:r w:rsidR="00484D56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 </w:t>
      </w:r>
      <w:proofErr w:type="gramStart"/>
      <w:r w:rsidR="00484D56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½ </w:t>
      </w:r>
      <w:r>
        <w:rPr>
          <w:b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color w:val="000000"/>
          <w:sz w:val="24"/>
          <w:szCs w:val="24"/>
        </w:rPr>
        <w:t>Hours</w:t>
      </w:r>
      <w:proofErr w:type="gramEnd"/>
    </w:p>
    <w:p w14:paraId="16E45532" w14:textId="77777777" w:rsidR="007F3A6A" w:rsidRDefault="007F3A6A" w:rsidP="007F3A6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50A525D2" w14:textId="77777777" w:rsidR="007F3A6A" w:rsidRDefault="007F3A6A" w:rsidP="007F3A6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Name</w:t>
      </w:r>
      <w:r>
        <w:rPr>
          <w:rFonts w:ascii="Times New Roman" w:eastAsia="Times New Roman" w:hAnsi="Times New Roman"/>
          <w:color w:val="000000"/>
          <w:sz w:val="24"/>
          <w:szCs w:val="24"/>
        </w:rPr>
        <w:t>: ………………………………………………………….</w:t>
      </w:r>
      <w:r>
        <w:rPr>
          <w:rFonts w:ascii="Times New Roman" w:eastAsia="Times New Roman" w:hAnsi="Times New Roman"/>
          <w:color w:val="000000"/>
          <w:sz w:val="24"/>
          <w:szCs w:val="24"/>
        </w:rPr>
        <w:tab/>
      </w:r>
      <w:proofErr w:type="spellStart"/>
      <w:r>
        <w:rPr>
          <w:rFonts w:ascii="Times New Roman" w:eastAsia="Times New Roman" w:hAnsi="Times New Roman"/>
          <w:b/>
          <w:color w:val="000000"/>
          <w:sz w:val="24"/>
          <w:szCs w:val="24"/>
        </w:rPr>
        <w:t>Ad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color w:val="000000"/>
          <w:sz w:val="24"/>
          <w:szCs w:val="24"/>
        </w:rPr>
        <w:t>No</w:t>
      </w:r>
      <w:r>
        <w:rPr>
          <w:rFonts w:ascii="Times New Roman" w:eastAsia="Times New Roman" w:hAnsi="Times New Roman"/>
          <w:color w:val="000000"/>
          <w:sz w:val="24"/>
          <w:szCs w:val="24"/>
        </w:rPr>
        <w:t>: ……………….</w:t>
      </w:r>
    </w:p>
    <w:p w14:paraId="6AA8CE24" w14:textId="77777777" w:rsidR="007F3A6A" w:rsidRDefault="007F3A6A" w:rsidP="007F3A6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School</w:t>
      </w:r>
      <w:r>
        <w:rPr>
          <w:rFonts w:ascii="Times New Roman" w:eastAsia="Times New Roman" w:hAnsi="Times New Roman"/>
          <w:color w:val="000000"/>
          <w:sz w:val="24"/>
          <w:szCs w:val="24"/>
        </w:rPr>
        <w:t>: ………………………………………………………..</w:t>
      </w:r>
      <w:r>
        <w:rPr>
          <w:rFonts w:ascii="Times New Roman" w:eastAsia="Times New Roman" w:hAnsi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/>
          <w:b/>
          <w:color w:val="000000"/>
          <w:sz w:val="24"/>
          <w:szCs w:val="24"/>
        </w:rPr>
        <w:t>Class</w:t>
      </w:r>
      <w:r>
        <w:rPr>
          <w:rFonts w:ascii="Times New Roman" w:eastAsia="Times New Roman" w:hAnsi="Times New Roman"/>
          <w:color w:val="000000"/>
          <w:sz w:val="24"/>
          <w:szCs w:val="24"/>
        </w:rPr>
        <w:t>: …………………..</w:t>
      </w:r>
    </w:p>
    <w:p w14:paraId="68F927A6" w14:textId="77777777" w:rsidR="007F3A6A" w:rsidRDefault="007F3A6A" w:rsidP="007F3A6A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360"/>
        <w:rPr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Signature</w:t>
      </w:r>
      <w:r>
        <w:rPr>
          <w:rFonts w:ascii="Times New Roman" w:eastAsia="Times New Roman" w:hAnsi="Times New Roman"/>
          <w:color w:val="000000"/>
          <w:sz w:val="24"/>
          <w:szCs w:val="24"/>
        </w:rPr>
        <w:t>: ……………………………………………………..</w:t>
      </w:r>
      <w:r>
        <w:rPr>
          <w:rFonts w:ascii="Times New Roman" w:eastAsia="Times New Roman" w:hAnsi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/>
          <w:b/>
          <w:color w:val="000000"/>
          <w:sz w:val="24"/>
          <w:szCs w:val="24"/>
        </w:rPr>
        <w:t>Date</w:t>
      </w:r>
      <w:r>
        <w:rPr>
          <w:rFonts w:ascii="Times New Roman" w:eastAsia="Times New Roman" w:hAnsi="Times New Roman"/>
          <w:color w:val="000000"/>
          <w:sz w:val="24"/>
          <w:szCs w:val="24"/>
        </w:rPr>
        <w:t>: …………………...</w:t>
      </w:r>
    </w:p>
    <w:p w14:paraId="74C8167C" w14:textId="77777777" w:rsidR="00DA2B95" w:rsidRPr="00DA2B95" w:rsidRDefault="00DA2B95" w:rsidP="00DA2B95">
      <w:pPr>
        <w:spacing w:after="0" w:line="276" w:lineRule="auto"/>
        <w:rPr>
          <w:rFonts w:ascii="Times New Roman" w:eastAsia="Calibri" w:hAnsi="Times New Roman" w:cs="Times New Roman"/>
          <w:lang w:val="en-US"/>
        </w:rPr>
      </w:pPr>
    </w:p>
    <w:p w14:paraId="3B1377FA" w14:textId="77777777" w:rsidR="00DA2B95" w:rsidRPr="00DA2B95" w:rsidRDefault="00DA2B95" w:rsidP="00DA2B95">
      <w:pPr>
        <w:spacing w:after="0" w:line="240" w:lineRule="auto"/>
        <w:rPr>
          <w:rFonts w:ascii="Calibri" w:eastAsia="Calibri" w:hAnsi="Calibri" w:cs="Calibri"/>
          <w:b/>
          <w:sz w:val="24"/>
        </w:rPr>
      </w:pPr>
    </w:p>
    <w:p w14:paraId="74EE7F12" w14:textId="77777777" w:rsidR="00DA2B95" w:rsidRPr="00DA2B95" w:rsidRDefault="00DA2B95" w:rsidP="00DA2B95">
      <w:pPr>
        <w:spacing w:after="0" w:line="276" w:lineRule="auto"/>
        <w:rPr>
          <w:rFonts w:ascii="Calibri" w:eastAsia="Calibri" w:hAnsi="Calibri" w:cs="Calibri"/>
          <w:b/>
          <w:u w:val="single"/>
        </w:rPr>
      </w:pPr>
      <w:r w:rsidRPr="00DA2B95">
        <w:rPr>
          <w:rFonts w:ascii="Calibri" w:eastAsia="Calibri" w:hAnsi="Calibri" w:cs="Calibri"/>
          <w:b/>
          <w:u w:val="single"/>
        </w:rPr>
        <w:t>INSTRUCTIONS TO THE CANDIDATES</w:t>
      </w:r>
    </w:p>
    <w:p w14:paraId="7C8DB9CA" w14:textId="77777777" w:rsidR="00DA2B95" w:rsidRPr="00DA2B95" w:rsidRDefault="00DA2B95" w:rsidP="00DA2B95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A2B9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• </w:t>
      </w:r>
      <w:r w:rsidRPr="00DA2B95">
        <w:rPr>
          <w:rFonts w:ascii="Times New Roman" w:eastAsia="Calibri" w:hAnsi="Times New Roman" w:cs="Times New Roman"/>
          <w:sz w:val="24"/>
          <w:szCs w:val="24"/>
          <w:lang w:val="en-US"/>
        </w:rPr>
        <w:tab/>
        <w:t>Answer three questions only</w:t>
      </w:r>
    </w:p>
    <w:p w14:paraId="641D7C15" w14:textId="18BE5890" w:rsidR="00DA2B95" w:rsidRPr="00DA2B95" w:rsidRDefault="00DA2B95" w:rsidP="00DA2B95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DA2B9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• </w:t>
      </w:r>
      <w:r w:rsidRPr="00DA2B95">
        <w:rPr>
          <w:rFonts w:ascii="Times New Roman" w:eastAsia="Calibri" w:hAnsi="Times New Roman" w:cs="Times New Roman"/>
          <w:sz w:val="24"/>
          <w:szCs w:val="24"/>
          <w:lang w:val="en-US"/>
        </w:rPr>
        <w:tab/>
        <w:t>Question</w:t>
      </w:r>
      <w:r w:rsidR="00AE50D5">
        <w:rPr>
          <w:rFonts w:ascii="Times New Roman" w:eastAsia="Calibri" w:hAnsi="Times New Roman" w:cs="Times New Roman"/>
          <w:sz w:val="24"/>
          <w:szCs w:val="24"/>
          <w:lang w:val="en-US"/>
        </w:rPr>
        <w:t>s</w:t>
      </w:r>
      <w:r w:rsidRPr="00DA2B9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DA2B95">
        <w:rPr>
          <w:rFonts w:ascii="Times New Roman" w:eastAsia="Calibri" w:hAnsi="Times New Roman" w:cs="Times New Roman"/>
          <w:b/>
          <w:sz w:val="24"/>
          <w:szCs w:val="24"/>
          <w:lang w:val="en-US"/>
        </w:rPr>
        <w:t>one</w:t>
      </w:r>
      <w:r w:rsidRPr="00DA2B9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and </w:t>
      </w:r>
      <w:r w:rsidRPr="00DA2B95">
        <w:rPr>
          <w:rFonts w:ascii="Times New Roman" w:eastAsia="Calibri" w:hAnsi="Times New Roman" w:cs="Times New Roman"/>
          <w:b/>
          <w:sz w:val="24"/>
          <w:szCs w:val="24"/>
          <w:lang w:val="en-US"/>
        </w:rPr>
        <w:t>two</w:t>
      </w:r>
      <w:r w:rsidRPr="00DA2B9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are </w:t>
      </w:r>
      <w:r w:rsidRPr="00DA2B95">
        <w:rPr>
          <w:rFonts w:ascii="Times New Roman" w:eastAsia="Calibri" w:hAnsi="Times New Roman" w:cs="Times New Roman"/>
          <w:b/>
          <w:sz w:val="24"/>
          <w:szCs w:val="24"/>
          <w:lang w:val="en-US"/>
        </w:rPr>
        <w:t>compulsory</w:t>
      </w:r>
    </w:p>
    <w:p w14:paraId="5A2E1BA7" w14:textId="77777777" w:rsidR="00DA2B95" w:rsidRPr="00DA2B95" w:rsidRDefault="00DA2B95" w:rsidP="00DA2B95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A2B9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• </w:t>
      </w:r>
      <w:r w:rsidRPr="00DA2B95">
        <w:rPr>
          <w:rFonts w:ascii="Times New Roman" w:eastAsia="Calibri" w:hAnsi="Times New Roman" w:cs="Times New Roman"/>
          <w:sz w:val="24"/>
          <w:szCs w:val="24"/>
          <w:lang w:val="en-US"/>
        </w:rPr>
        <w:tab/>
        <w:t>In question three choose only one of the optional set texts you have prepared on.</w:t>
      </w:r>
    </w:p>
    <w:p w14:paraId="35E7B055" w14:textId="71FBD57B" w:rsidR="00DA2B95" w:rsidRPr="00DA2B95" w:rsidRDefault="00DA2B95" w:rsidP="00DA2B95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A2B9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• </w:t>
      </w:r>
      <w:r w:rsidRPr="00DA2B95">
        <w:rPr>
          <w:rFonts w:ascii="Times New Roman" w:eastAsia="Calibri" w:hAnsi="Times New Roman" w:cs="Times New Roman"/>
          <w:sz w:val="24"/>
          <w:szCs w:val="24"/>
          <w:lang w:val="en-US"/>
        </w:rPr>
        <w:tab/>
        <w:t>Where a candidate presents work on more than one optional text, only the first one to appear will be marked</w:t>
      </w:r>
    </w:p>
    <w:p w14:paraId="14647E7B" w14:textId="77777777" w:rsidR="00DA2B95" w:rsidRPr="00DA2B95" w:rsidRDefault="00DA2B95" w:rsidP="00DA2B95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A2B9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• </w:t>
      </w:r>
      <w:r w:rsidRPr="00DA2B95">
        <w:rPr>
          <w:rFonts w:ascii="Times New Roman" w:eastAsia="Calibri" w:hAnsi="Times New Roman" w:cs="Times New Roman"/>
          <w:sz w:val="24"/>
          <w:szCs w:val="24"/>
          <w:lang w:val="en-US"/>
        </w:rPr>
        <w:tab/>
        <w:t xml:space="preserve">Each of your essays must not exceed </w:t>
      </w:r>
      <w:r w:rsidRPr="00DA2B95">
        <w:rPr>
          <w:rFonts w:ascii="Times New Roman" w:eastAsia="Calibri" w:hAnsi="Times New Roman" w:cs="Times New Roman"/>
          <w:b/>
          <w:sz w:val="24"/>
          <w:szCs w:val="24"/>
          <w:lang w:val="en-US"/>
        </w:rPr>
        <w:t>450</w:t>
      </w:r>
      <w:r w:rsidRPr="00DA2B9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words.</w:t>
      </w:r>
    </w:p>
    <w:p w14:paraId="6E54E0BD" w14:textId="59585717" w:rsidR="00DA2B95" w:rsidRPr="00DA2B95" w:rsidRDefault="00DA2B95" w:rsidP="00DA2B95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A2B9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• </w:t>
      </w:r>
      <w:r w:rsidRPr="00DA2B95">
        <w:rPr>
          <w:rFonts w:ascii="Times New Roman" w:eastAsia="Calibri" w:hAnsi="Times New Roman" w:cs="Times New Roman"/>
          <w:sz w:val="24"/>
          <w:szCs w:val="24"/>
          <w:lang w:val="en-US"/>
        </w:rPr>
        <w:tab/>
        <w:t xml:space="preserve">All answers </w:t>
      </w:r>
      <w:r w:rsidR="00AE50D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are </w:t>
      </w:r>
      <w:r w:rsidRPr="00DA2B95">
        <w:rPr>
          <w:rFonts w:ascii="Times New Roman" w:eastAsia="Calibri" w:hAnsi="Times New Roman" w:cs="Times New Roman"/>
          <w:sz w:val="24"/>
          <w:szCs w:val="24"/>
          <w:lang w:val="en-US"/>
        </w:rPr>
        <w:t>to be written in the answer booklet provided.</w:t>
      </w:r>
    </w:p>
    <w:p w14:paraId="493EAB5F" w14:textId="06FAB91A" w:rsidR="00DA2B95" w:rsidRDefault="00DA2B95" w:rsidP="00C516AC">
      <w:pPr>
        <w:spacing w:after="0" w:line="276" w:lineRule="auto"/>
        <w:jc w:val="center"/>
        <w:rPr>
          <w:rFonts w:ascii="Times New Roman" w:eastAsia="Calibri" w:hAnsi="Times New Roman" w:cs="Times New Roman"/>
          <w:b/>
          <w:i/>
          <w:sz w:val="24"/>
          <w:szCs w:val="24"/>
          <w:lang w:val="en-US"/>
        </w:rPr>
      </w:pPr>
      <w:r w:rsidRPr="00DA2B95">
        <w:rPr>
          <w:rFonts w:ascii="Times New Roman" w:eastAsia="Calibri" w:hAnsi="Times New Roman" w:cs="Times New Roman"/>
          <w:b/>
          <w:i/>
          <w:sz w:val="24"/>
          <w:szCs w:val="24"/>
          <w:lang w:val="en-US"/>
        </w:rPr>
        <w:t xml:space="preserve">This paper consists of 2 printed pages. Candidates should check the question paper to ensure that </w:t>
      </w:r>
      <w:r w:rsidR="00B777EA" w:rsidRPr="00DA2B95">
        <w:rPr>
          <w:rFonts w:ascii="Times New Roman" w:eastAsia="Calibri" w:hAnsi="Times New Roman" w:cs="Times New Roman"/>
          <w:b/>
          <w:i/>
          <w:sz w:val="24"/>
          <w:szCs w:val="24"/>
          <w:lang w:val="en-US"/>
        </w:rPr>
        <w:t>all pages</w:t>
      </w:r>
      <w:r w:rsidRPr="00DA2B95">
        <w:rPr>
          <w:rFonts w:ascii="Times New Roman" w:eastAsia="Calibri" w:hAnsi="Times New Roman" w:cs="Times New Roman"/>
          <w:b/>
          <w:i/>
          <w:sz w:val="24"/>
          <w:szCs w:val="24"/>
          <w:lang w:val="en-US"/>
        </w:rPr>
        <w:t xml:space="preserve"> are printed as indicated and no questions are missing.</w:t>
      </w:r>
    </w:p>
    <w:p w14:paraId="5050C7AD" w14:textId="77777777" w:rsidR="00AD6B3E" w:rsidRPr="00DA2B95" w:rsidRDefault="00AD6B3E" w:rsidP="00C516AC">
      <w:pPr>
        <w:spacing w:after="0" w:line="276" w:lineRule="auto"/>
        <w:jc w:val="center"/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</w:pPr>
    </w:p>
    <w:p w14:paraId="044126F8" w14:textId="2D11F1D6" w:rsidR="00DA2B95" w:rsidRPr="00DA2B95" w:rsidRDefault="00AD6B3E" w:rsidP="00C516AC">
      <w:pPr>
        <w:spacing w:after="200" w:line="276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AD6B3E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EXAMINERS USE ONLY</w:t>
      </w:r>
    </w:p>
    <w:tbl>
      <w:tblPr>
        <w:tblW w:w="703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1806"/>
        <w:gridCol w:w="2499"/>
        <w:gridCol w:w="2731"/>
      </w:tblGrid>
      <w:tr w:rsidR="00DA2B95" w:rsidRPr="00DA2B95" w14:paraId="25A68C54" w14:textId="77777777" w:rsidTr="00B777EA">
        <w:trPr>
          <w:trHeight w:val="624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280A832" w14:textId="77777777" w:rsidR="00DA2B95" w:rsidRPr="00DA2B95" w:rsidRDefault="00DA2B95" w:rsidP="00DA2B95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</w:pPr>
            <w:r w:rsidRPr="00DA2B95"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  <w:t>Ques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CC17788" w14:textId="77777777" w:rsidR="00DA2B95" w:rsidRPr="00DA2B95" w:rsidRDefault="00DA2B95" w:rsidP="00DA2B95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</w:pPr>
            <w:r w:rsidRPr="00DA2B95"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  <w:t>Maximum scor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5136F6E" w14:textId="77777777" w:rsidR="00DA2B95" w:rsidRPr="00DA2B95" w:rsidRDefault="00DA2B95" w:rsidP="00DA2B95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</w:pPr>
            <w:r w:rsidRPr="00DA2B95"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  <w:t>Candidates’ score</w:t>
            </w:r>
          </w:p>
        </w:tc>
      </w:tr>
      <w:tr w:rsidR="00DA2B95" w:rsidRPr="00DA2B95" w14:paraId="4CAEF458" w14:textId="77777777" w:rsidTr="00B777EA">
        <w:trPr>
          <w:trHeight w:val="624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162434B" w14:textId="77777777" w:rsidR="00DA2B95" w:rsidRPr="00DA2B95" w:rsidRDefault="00DA2B95" w:rsidP="00DA2B95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A2B9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1BC4061" w14:textId="77777777" w:rsidR="00DA2B95" w:rsidRPr="00DA2B95" w:rsidRDefault="00DA2B95" w:rsidP="00DA2B95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A2B9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FEA28E" w14:textId="77777777" w:rsidR="00DA2B95" w:rsidRPr="00DA2B95" w:rsidRDefault="00DA2B95" w:rsidP="00DA2B95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A2B95" w:rsidRPr="00DA2B95" w14:paraId="54FB781C" w14:textId="77777777" w:rsidTr="00B777EA">
        <w:trPr>
          <w:trHeight w:val="606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EE0B27D" w14:textId="77777777" w:rsidR="00DA2B95" w:rsidRPr="00DA2B95" w:rsidRDefault="00DA2B95" w:rsidP="00DA2B95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A2B9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D2C57C0" w14:textId="77777777" w:rsidR="00DA2B95" w:rsidRPr="00DA2B95" w:rsidRDefault="00DA2B95" w:rsidP="00DA2B95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A2B9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2F41C8" w14:textId="77777777" w:rsidR="00DA2B95" w:rsidRPr="00DA2B95" w:rsidRDefault="00DA2B95" w:rsidP="00DA2B95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A2B95" w:rsidRPr="00DA2B95" w14:paraId="3D172DD1" w14:textId="77777777" w:rsidTr="00B777EA">
        <w:trPr>
          <w:trHeight w:val="624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E3BBDEF" w14:textId="77777777" w:rsidR="00DA2B95" w:rsidRPr="00DA2B95" w:rsidRDefault="00DA2B95" w:rsidP="00DA2B95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A2B9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4F26C03" w14:textId="77777777" w:rsidR="00DA2B95" w:rsidRPr="00DA2B95" w:rsidRDefault="00DA2B95" w:rsidP="00DA2B95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A2B9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26A866" w14:textId="77777777" w:rsidR="00DA2B95" w:rsidRPr="00DA2B95" w:rsidRDefault="00DA2B95" w:rsidP="00DA2B95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A2B95" w:rsidRPr="00DA2B95" w14:paraId="1C21460C" w14:textId="77777777" w:rsidTr="00B777EA">
        <w:trPr>
          <w:trHeight w:val="624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D457FD2" w14:textId="77777777" w:rsidR="00DA2B95" w:rsidRPr="00DA2B95" w:rsidRDefault="00DA2B95" w:rsidP="00DA2B95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</w:pPr>
            <w:r w:rsidRPr="00DA2B95"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  <w:t>Total scor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E456D69" w14:textId="4F136BFE" w:rsidR="00DA2B95" w:rsidRPr="00DA2B95" w:rsidRDefault="00DA2B95" w:rsidP="00DA2B95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A2B9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          </w:t>
            </w:r>
            <w:r w:rsidR="007F3A6A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    </w:t>
            </w:r>
            <w:r w:rsidRPr="00DA2B9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6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8331FB" w14:textId="77777777" w:rsidR="00DA2B95" w:rsidRPr="00DA2B95" w:rsidRDefault="00DA2B95" w:rsidP="00DA2B95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797BC796" w14:textId="2AA7C6CC" w:rsidR="00DA2B95" w:rsidRDefault="00DA2B95" w:rsidP="00917CD2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lang w:val="en-US"/>
        </w:rPr>
      </w:pPr>
    </w:p>
    <w:p w14:paraId="01824293" w14:textId="7D40B94C" w:rsidR="00477F8B" w:rsidRDefault="00477F8B" w:rsidP="00917CD2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lang w:val="en-US"/>
        </w:rPr>
      </w:pPr>
    </w:p>
    <w:p w14:paraId="27E4E1AD" w14:textId="77777777" w:rsidR="007F3A6A" w:rsidRDefault="007F3A6A" w:rsidP="00917CD2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lang w:val="en-US"/>
        </w:rPr>
      </w:pPr>
    </w:p>
    <w:p w14:paraId="12B27D05" w14:textId="77777777" w:rsidR="007F3A6A" w:rsidRDefault="007F3A6A" w:rsidP="00917CD2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lang w:val="en-US"/>
        </w:rPr>
      </w:pPr>
    </w:p>
    <w:p w14:paraId="6472F41E" w14:textId="77777777" w:rsidR="007F3A6A" w:rsidRDefault="007F3A6A" w:rsidP="00917CD2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lang w:val="en-US"/>
        </w:rPr>
      </w:pPr>
    </w:p>
    <w:p w14:paraId="290C11CB" w14:textId="77777777" w:rsidR="007F3A6A" w:rsidRDefault="007F3A6A" w:rsidP="00917CD2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lang w:val="en-US"/>
        </w:rPr>
      </w:pPr>
    </w:p>
    <w:p w14:paraId="371185C8" w14:textId="77777777" w:rsidR="00477F8B" w:rsidRDefault="00477F8B" w:rsidP="00917CD2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lang w:val="en-US"/>
        </w:rPr>
      </w:pPr>
    </w:p>
    <w:p w14:paraId="2FFB4EA8" w14:textId="09E38CAB" w:rsidR="00440518" w:rsidRPr="004E66E2" w:rsidRDefault="00440518" w:rsidP="009272B3">
      <w:pPr>
        <w:spacing w:after="0" w:line="240" w:lineRule="auto"/>
        <w:ind w:left="426" w:hanging="426"/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-US"/>
        </w:rPr>
      </w:pPr>
    </w:p>
    <w:p w14:paraId="738E0CDC" w14:textId="752C3066" w:rsidR="009D28BE" w:rsidRPr="004E66E2" w:rsidRDefault="00917CD2" w:rsidP="00917CD2">
      <w:pPr>
        <w:tabs>
          <w:tab w:val="left" w:pos="85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E66E2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Q1. </w:t>
      </w:r>
      <w:r w:rsidR="009D28BE" w:rsidRPr="004E66E2">
        <w:rPr>
          <w:rFonts w:ascii="Times New Roman" w:eastAsia="Calibri" w:hAnsi="Times New Roman" w:cs="Times New Roman"/>
          <w:b/>
          <w:sz w:val="24"/>
          <w:szCs w:val="24"/>
          <w:lang w:val="en-US"/>
        </w:rPr>
        <w:t>IMAGINATIVE COMPOSITION (COMPULSORY)</w:t>
      </w:r>
    </w:p>
    <w:p w14:paraId="2B9052C7" w14:textId="77777777" w:rsidR="009D28BE" w:rsidRPr="004E66E2" w:rsidRDefault="009D28BE" w:rsidP="009D28BE">
      <w:pPr>
        <w:tabs>
          <w:tab w:val="left" w:pos="851"/>
        </w:tabs>
        <w:spacing w:after="0" w:line="240" w:lineRule="auto"/>
        <w:ind w:left="426" w:hanging="426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E66E2"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  <w:t>Either</w:t>
      </w:r>
    </w:p>
    <w:p w14:paraId="5AC463B3" w14:textId="77777777" w:rsidR="009D28BE" w:rsidRPr="004E66E2" w:rsidRDefault="009D28BE" w:rsidP="009D28BE">
      <w:pPr>
        <w:tabs>
          <w:tab w:val="left" w:pos="851"/>
        </w:tabs>
        <w:spacing w:after="0" w:line="240" w:lineRule="auto"/>
        <w:ind w:left="426" w:hanging="426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4E66E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a) </w:t>
      </w:r>
      <w:r w:rsidRPr="004E66E2">
        <w:rPr>
          <w:rFonts w:ascii="Times New Roman" w:eastAsia="Calibri" w:hAnsi="Times New Roman" w:cs="Times New Roman"/>
          <w:sz w:val="24"/>
          <w:szCs w:val="24"/>
          <w:lang w:val="en-US"/>
        </w:rPr>
        <w:tab/>
        <w:t>Write a composition ending:</w:t>
      </w:r>
    </w:p>
    <w:p w14:paraId="3B31A7D7" w14:textId="74AB7D11" w:rsidR="009D28BE" w:rsidRPr="004E66E2" w:rsidRDefault="009D28BE" w:rsidP="009D28BE">
      <w:pPr>
        <w:tabs>
          <w:tab w:val="left" w:pos="851"/>
        </w:tabs>
        <w:spacing w:after="0" w:line="240" w:lineRule="auto"/>
        <w:ind w:left="426" w:hanging="426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4E66E2">
        <w:rPr>
          <w:rFonts w:ascii="Times New Roman" w:eastAsia="Calibri" w:hAnsi="Times New Roman" w:cs="Times New Roman"/>
          <w:sz w:val="24"/>
          <w:szCs w:val="24"/>
          <w:lang w:val="en-US"/>
        </w:rPr>
        <w:tab/>
        <w:t>…from that day, whenever I see him my heart is filled with bitterness.</w:t>
      </w:r>
      <w:r w:rsidRPr="004E66E2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4E66E2">
        <w:rPr>
          <w:rFonts w:ascii="Times New Roman" w:eastAsia="Calibri" w:hAnsi="Times New Roman" w:cs="Times New Roman"/>
          <w:sz w:val="24"/>
          <w:szCs w:val="24"/>
          <w:lang w:val="en-US"/>
        </w:rPr>
        <w:tab/>
        <w:t xml:space="preserve"> (20marks)</w:t>
      </w:r>
    </w:p>
    <w:p w14:paraId="7B00A676" w14:textId="77777777" w:rsidR="009D28BE" w:rsidRPr="004E66E2" w:rsidRDefault="009D28BE" w:rsidP="009D28BE">
      <w:pPr>
        <w:tabs>
          <w:tab w:val="left" w:pos="851"/>
        </w:tabs>
        <w:spacing w:after="0" w:line="240" w:lineRule="auto"/>
        <w:ind w:left="426" w:hanging="426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2FF0862" w14:textId="77777777" w:rsidR="009D28BE" w:rsidRPr="004E66E2" w:rsidRDefault="009D28BE" w:rsidP="009D28BE">
      <w:pPr>
        <w:tabs>
          <w:tab w:val="left" w:pos="851"/>
        </w:tabs>
        <w:spacing w:after="0" w:line="240" w:lineRule="auto"/>
        <w:ind w:left="426" w:hanging="426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E66E2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4E66E2">
        <w:rPr>
          <w:rFonts w:ascii="Times New Roman" w:eastAsia="Calibri" w:hAnsi="Times New Roman" w:cs="Times New Roman"/>
          <w:b/>
          <w:sz w:val="24"/>
          <w:szCs w:val="24"/>
          <w:lang w:val="en-US"/>
        </w:rPr>
        <w:t>Or</w:t>
      </w:r>
    </w:p>
    <w:p w14:paraId="6CF179D5" w14:textId="605443E5" w:rsidR="009D28BE" w:rsidRPr="004E66E2" w:rsidRDefault="009D28BE" w:rsidP="009D28BE">
      <w:pPr>
        <w:tabs>
          <w:tab w:val="left" w:pos="851"/>
        </w:tabs>
        <w:spacing w:after="0" w:line="240" w:lineRule="auto"/>
        <w:ind w:left="426" w:hanging="426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4E66E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b)  </w:t>
      </w:r>
      <w:r w:rsidRPr="004E66E2">
        <w:rPr>
          <w:rFonts w:ascii="Times New Roman" w:eastAsia="Calibri" w:hAnsi="Times New Roman" w:cs="Times New Roman"/>
          <w:sz w:val="24"/>
          <w:szCs w:val="24"/>
          <w:lang w:val="en-US"/>
        </w:rPr>
        <w:tab/>
        <w:t>Technological advancement has impacted negatively on society, especially on the youth. Discuss</w:t>
      </w:r>
      <w:r w:rsidR="00917CD2" w:rsidRPr="004E66E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4E66E2">
        <w:rPr>
          <w:rFonts w:ascii="Times New Roman" w:eastAsia="Calibri" w:hAnsi="Times New Roman" w:cs="Times New Roman"/>
          <w:sz w:val="24"/>
          <w:szCs w:val="24"/>
          <w:lang w:val="en-US"/>
        </w:rPr>
        <w:t>(20marks)</w:t>
      </w:r>
    </w:p>
    <w:p w14:paraId="79983178" w14:textId="5EAEAF05" w:rsidR="009D28BE" w:rsidRPr="004E66E2" w:rsidRDefault="009D28BE" w:rsidP="009272B3">
      <w:pPr>
        <w:spacing w:after="0" w:line="240" w:lineRule="auto"/>
        <w:ind w:left="426" w:hanging="426"/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-US"/>
        </w:rPr>
      </w:pPr>
    </w:p>
    <w:p w14:paraId="6E7D3857" w14:textId="77777777" w:rsidR="009D28BE" w:rsidRPr="004E66E2" w:rsidRDefault="009D28BE" w:rsidP="009272B3">
      <w:pPr>
        <w:spacing w:after="0" w:line="240" w:lineRule="auto"/>
        <w:ind w:left="426" w:hanging="426"/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-US"/>
        </w:rPr>
      </w:pPr>
    </w:p>
    <w:p w14:paraId="0133866F" w14:textId="77777777" w:rsidR="00440518" w:rsidRPr="004E66E2" w:rsidRDefault="00440518" w:rsidP="009272B3">
      <w:pPr>
        <w:spacing w:after="0" w:line="240" w:lineRule="auto"/>
        <w:ind w:left="426" w:hanging="426"/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-US"/>
        </w:rPr>
      </w:pPr>
    </w:p>
    <w:p w14:paraId="2273C98A" w14:textId="77777777" w:rsidR="00440518" w:rsidRPr="004E66E2" w:rsidRDefault="00440518" w:rsidP="00440518">
      <w:pPr>
        <w:tabs>
          <w:tab w:val="left" w:pos="851"/>
        </w:tabs>
        <w:spacing w:after="0" w:line="240" w:lineRule="auto"/>
        <w:ind w:left="426" w:hanging="426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E66E2">
        <w:rPr>
          <w:rFonts w:ascii="Times New Roman" w:eastAsia="Calibri" w:hAnsi="Times New Roman" w:cs="Times New Roman"/>
          <w:b/>
          <w:sz w:val="24"/>
          <w:szCs w:val="24"/>
          <w:lang w:val="en-US"/>
        </w:rPr>
        <w:t>Q2.    COMPULSORY SET TEXT</w:t>
      </w:r>
    </w:p>
    <w:p w14:paraId="4F07657C" w14:textId="26372464" w:rsidR="00440518" w:rsidRPr="004E66E2" w:rsidRDefault="00440518" w:rsidP="00440518">
      <w:p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E66E2"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  <w:t xml:space="preserve">Novel: </w:t>
      </w:r>
      <w:r w:rsidRPr="004E66E2">
        <w:rPr>
          <w:rFonts w:ascii="Times New Roman" w:eastAsia="Calibri" w:hAnsi="Times New Roman" w:cs="Times New Roman"/>
          <w:b/>
          <w:i/>
          <w:iCs/>
          <w:sz w:val="24"/>
          <w:szCs w:val="24"/>
          <w:lang w:val="en-US"/>
        </w:rPr>
        <w:t>Blossoms of the Savannah</w:t>
      </w:r>
      <w:r w:rsidRPr="004E66E2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by HR Ole </w:t>
      </w:r>
      <w:proofErr w:type="spellStart"/>
      <w:r w:rsidRPr="004E66E2">
        <w:rPr>
          <w:rFonts w:ascii="Times New Roman" w:eastAsia="Calibri" w:hAnsi="Times New Roman" w:cs="Times New Roman"/>
          <w:b/>
          <w:sz w:val="24"/>
          <w:szCs w:val="24"/>
          <w:lang w:val="en-US"/>
        </w:rPr>
        <w:t>Kulet</w:t>
      </w:r>
      <w:proofErr w:type="spellEnd"/>
      <w:r w:rsidRPr="004E66E2"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 w:rsidRPr="004E66E2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4E66E2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4E66E2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4E66E2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  (20 </w:t>
      </w:r>
      <w:proofErr w:type="spellStart"/>
      <w:r w:rsidRPr="004E66E2">
        <w:rPr>
          <w:rFonts w:ascii="Times New Roman" w:eastAsia="Calibri" w:hAnsi="Times New Roman" w:cs="Times New Roman"/>
          <w:b/>
          <w:sz w:val="24"/>
          <w:szCs w:val="24"/>
          <w:lang w:val="en-US"/>
        </w:rPr>
        <w:t>mks</w:t>
      </w:r>
      <w:proofErr w:type="spellEnd"/>
      <w:r w:rsidRPr="004E66E2">
        <w:rPr>
          <w:rFonts w:ascii="Times New Roman" w:eastAsia="Calibri" w:hAnsi="Times New Roman" w:cs="Times New Roman"/>
          <w:b/>
          <w:sz w:val="24"/>
          <w:szCs w:val="24"/>
          <w:lang w:val="en-US"/>
        </w:rPr>
        <w:t>)</w:t>
      </w:r>
    </w:p>
    <w:p w14:paraId="69CD2248" w14:textId="6FA400EC" w:rsidR="00440518" w:rsidRPr="004E66E2" w:rsidRDefault="00440518" w:rsidP="00440518">
      <w:p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4E66E2">
        <w:rPr>
          <w:rFonts w:ascii="Times New Roman" w:eastAsia="Calibri" w:hAnsi="Times New Roman" w:cs="Times New Roman"/>
          <w:sz w:val="24"/>
          <w:szCs w:val="24"/>
          <w:lang w:val="en-US"/>
        </w:rPr>
        <w:tab/>
        <w:t>The novel Blossoms of the Savannah is a text that insights int</w:t>
      </w:r>
      <w:r w:rsidR="007F3A6A">
        <w:rPr>
          <w:rFonts w:ascii="Times New Roman" w:eastAsia="Calibri" w:hAnsi="Times New Roman" w:cs="Times New Roman"/>
          <w:sz w:val="24"/>
          <w:szCs w:val="24"/>
          <w:lang w:val="en-US"/>
        </w:rPr>
        <w:t>o the challenges facing African</w:t>
      </w:r>
      <w:r w:rsidRPr="004E66E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Women. Show the truth of this statement while drawing illustrations from the text.</w:t>
      </w:r>
    </w:p>
    <w:p w14:paraId="7DA914FF" w14:textId="4D736F86" w:rsidR="00440518" w:rsidRPr="004E66E2" w:rsidRDefault="00440518" w:rsidP="00440518">
      <w:p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08A5885" w14:textId="3672D549" w:rsidR="00917CD2" w:rsidRPr="004E66E2" w:rsidRDefault="00917CD2" w:rsidP="00440518">
      <w:p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E6D2BBB" w14:textId="63AEC776" w:rsidR="00917CD2" w:rsidRPr="004E66E2" w:rsidRDefault="00917CD2" w:rsidP="00440518">
      <w:p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4E66E2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Q3.</w:t>
      </w:r>
      <w:r w:rsidRPr="004E66E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4E66E2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OPTIONAL SET TEXT</w:t>
      </w:r>
    </w:p>
    <w:p w14:paraId="4F8F4E7F" w14:textId="77777777" w:rsidR="00917CD2" w:rsidRPr="004E66E2" w:rsidRDefault="00917CD2" w:rsidP="00917CD2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-US"/>
        </w:rPr>
      </w:pPr>
    </w:p>
    <w:p w14:paraId="3190195A" w14:textId="798B11A3" w:rsidR="009E57B2" w:rsidRPr="004E66E2" w:rsidRDefault="00917CD2" w:rsidP="00917CD2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en-US"/>
        </w:rPr>
      </w:pPr>
      <w:proofErr w:type="spellStart"/>
      <w:r w:rsidRPr="004E66E2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-US"/>
        </w:rPr>
        <w:t>i</w:t>
      </w:r>
      <w:proofErr w:type="spellEnd"/>
      <w:r w:rsidRPr="004E66E2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-US"/>
        </w:rPr>
        <w:t>)</w:t>
      </w:r>
      <w:r w:rsidRPr="004E66E2">
        <w:rPr>
          <w:rFonts w:ascii="Times New Roman" w:eastAsia="Times New Roman" w:hAnsi="Times New Roman" w:cs="Times New Roman"/>
          <w:b/>
          <w:i/>
          <w:sz w:val="24"/>
          <w:szCs w:val="24"/>
          <w:lang w:val="en-US"/>
        </w:rPr>
        <w:t xml:space="preserve">  </w:t>
      </w:r>
      <w:r w:rsidR="009E57B2" w:rsidRPr="004E66E2">
        <w:rPr>
          <w:rFonts w:ascii="Times New Roman" w:eastAsia="Times New Roman" w:hAnsi="Times New Roman" w:cs="Times New Roman"/>
          <w:b/>
          <w:i/>
          <w:sz w:val="24"/>
          <w:szCs w:val="24"/>
          <w:lang w:val="en-US"/>
        </w:rPr>
        <w:t>The play.</w:t>
      </w:r>
    </w:p>
    <w:p w14:paraId="00296685" w14:textId="77777777" w:rsidR="009E57B2" w:rsidRPr="004E66E2" w:rsidRDefault="009E57B2" w:rsidP="009E57B2">
      <w:pPr>
        <w:spacing w:after="0" w:line="240" w:lineRule="auto"/>
        <w:ind w:left="426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4E66E2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David Mulwa ‘Inheritance’</w:t>
      </w:r>
    </w:p>
    <w:p w14:paraId="4F4EA11B" w14:textId="6F50321A" w:rsidR="009E57B2" w:rsidRPr="007F3A6A" w:rsidRDefault="009E57B2" w:rsidP="009E57B2">
      <w:pPr>
        <w:spacing w:after="200" w:line="240" w:lineRule="auto"/>
        <w:ind w:left="426"/>
        <w:jc w:val="both"/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</w:pPr>
      <w:r w:rsidRPr="004E66E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Write an essay to show how citizens suffer due to bad leadership. Base your arguments on the play </w:t>
      </w:r>
      <w:proofErr w:type="gramStart"/>
      <w:r w:rsidRPr="004E66E2">
        <w:rPr>
          <w:rFonts w:ascii="Times New Roman" w:eastAsia="Calibri" w:hAnsi="Times New Roman" w:cs="Times New Roman"/>
          <w:bCs/>
          <w:i/>
          <w:iCs/>
          <w:sz w:val="24"/>
          <w:szCs w:val="24"/>
          <w:lang w:val="en-US"/>
        </w:rPr>
        <w:t>Inheritance</w:t>
      </w:r>
      <w:r w:rsidRPr="007F3A6A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.</w:t>
      </w:r>
      <w:r w:rsidR="007F3A6A" w:rsidRPr="007F3A6A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(</w:t>
      </w:r>
      <w:proofErr w:type="gramEnd"/>
      <w:r w:rsidR="007F3A6A" w:rsidRPr="007F3A6A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20Marks)</w:t>
      </w:r>
    </w:p>
    <w:p w14:paraId="5EB0CCD3" w14:textId="77777777" w:rsidR="008E02C5" w:rsidRPr="004E66E2" w:rsidRDefault="008E02C5" w:rsidP="009E57B2">
      <w:pPr>
        <w:spacing w:after="200" w:line="240" w:lineRule="auto"/>
        <w:ind w:left="426"/>
        <w:jc w:val="both"/>
        <w:rPr>
          <w:rFonts w:ascii="Times New Roman" w:eastAsia="Calibri" w:hAnsi="Times New Roman" w:cs="Times New Roman"/>
          <w:bCs/>
          <w:i/>
          <w:iCs/>
          <w:sz w:val="24"/>
          <w:szCs w:val="24"/>
          <w:lang w:val="en-US"/>
        </w:rPr>
      </w:pPr>
    </w:p>
    <w:p w14:paraId="64C0B03D" w14:textId="4F35FF9B" w:rsidR="004E66E2" w:rsidRPr="004E66E2" w:rsidRDefault="00917CD2" w:rsidP="008E02C5">
      <w:pPr>
        <w:spacing w:after="20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E66E2">
        <w:rPr>
          <w:rFonts w:ascii="Times New Roman" w:eastAsia="Calibri" w:hAnsi="Times New Roman" w:cs="Times New Roman"/>
          <w:bCs/>
          <w:i/>
          <w:iCs/>
          <w:sz w:val="24"/>
          <w:szCs w:val="24"/>
          <w:lang w:val="en-US"/>
        </w:rPr>
        <w:t>ii</w:t>
      </w:r>
      <w:r w:rsidRPr="004E66E2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)</w:t>
      </w:r>
      <w:r w:rsidR="008E02C5" w:rsidRPr="004E66E2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</w:t>
      </w:r>
      <w:r w:rsidR="008E02C5" w:rsidRPr="004E66E2">
        <w:rPr>
          <w:rFonts w:ascii="Times New Roman" w:eastAsia="Calibri" w:hAnsi="Times New Roman" w:cs="Times New Roman"/>
          <w:b/>
          <w:sz w:val="24"/>
          <w:szCs w:val="24"/>
          <w:lang w:val="en-US"/>
        </w:rPr>
        <w:t>A Silent Song and Other Stories</w:t>
      </w:r>
    </w:p>
    <w:p w14:paraId="76986E0B" w14:textId="7C5DCDE9" w:rsidR="008E02C5" w:rsidRPr="004E66E2" w:rsidRDefault="00917CD2" w:rsidP="008E02C5">
      <w:pPr>
        <w:spacing w:after="20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4E66E2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</w:t>
      </w:r>
      <w:r w:rsidR="008E02C5" w:rsidRPr="004E66E2">
        <w:rPr>
          <w:rFonts w:ascii="Times New Roman" w:eastAsia="Calibri" w:hAnsi="Times New Roman" w:cs="Times New Roman"/>
          <w:bCs/>
          <w:sz w:val="24"/>
          <w:szCs w:val="24"/>
        </w:rPr>
        <w:t xml:space="preserve">People with admirable traits stand out. Basing your illustrations on </w:t>
      </w:r>
      <w:proofErr w:type="spellStart"/>
      <w:r w:rsidR="008E02C5" w:rsidRPr="004E66E2">
        <w:rPr>
          <w:rFonts w:ascii="Times New Roman" w:eastAsia="Calibri" w:hAnsi="Times New Roman" w:cs="Times New Roman"/>
          <w:bCs/>
          <w:sz w:val="24"/>
          <w:szCs w:val="24"/>
        </w:rPr>
        <w:t>Vrenika</w:t>
      </w:r>
      <w:proofErr w:type="spellEnd"/>
      <w:r w:rsidR="008E02C5" w:rsidRPr="004E66E2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proofErr w:type="spellStart"/>
      <w:r w:rsidR="008E02C5" w:rsidRPr="004E66E2">
        <w:rPr>
          <w:rFonts w:ascii="Times New Roman" w:eastAsia="Calibri" w:hAnsi="Times New Roman" w:cs="Times New Roman"/>
          <w:bCs/>
          <w:sz w:val="24"/>
          <w:szCs w:val="24"/>
        </w:rPr>
        <w:t>Pather's</w:t>
      </w:r>
      <w:proofErr w:type="spellEnd"/>
      <w:r w:rsidR="008E02C5" w:rsidRPr="004E66E2">
        <w:rPr>
          <w:rFonts w:ascii="Times New Roman" w:eastAsia="Calibri" w:hAnsi="Times New Roman" w:cs="Times New Roman"/>
          <w:bCs/>
          <w:sz w:val="24"/>
          <w:szCs w:val="24"/>
        </w:rPr>
        <w:t> </w:t>
      </w:r>
      <w:proofErr w:type="spellStart"/>
      <w:r w:rsidR="008E02C5" w:rsidRPr="004E66E2">
        <w:rPr>
          <w:rFonts w:ascii="Times New Roman" w:eastAsia="Calibri" w:hAnsi="Times New Roman" w:cs="Times New Roman"/>
          <w:bCs/>
          <w:i/>
          <w:iCs/>
          <w:sz w:val="24"/>
          <w:szCs w:val="24"/>
          <w:u w:val="single"/>
        </w:rPr>
        <w:t>Ninema</w:t>
      </w:r>
      <w:proofErr w:type="spellEnd"/>
      <w:r w:rsidR="008E02C5" w:rsidRPr="004E66E2">
        <w:rPr>
          <w:rFonts w:ascii="Times New Roman" w:eastAsia="Calibri" w:hAnsi="Times New Roman" w:cs="Times New Roman"/>
          <w:bCs/>
          <w:sz w:val="24"/>
          <w:szCs w:val="24"/>
        </w:rPr>
        <w:t xml:space="preserve">, Write an essay to validate this </w:t>
      </w:r>
      <w:proofErr w:type="gramStart"/>
      <w:r w:rsidR="008E02C5" w:rsidRPr="004E66E2">
        <w:rPr>
          <w:rFonts w:ascii="Times New Roman" w:eastAsia="Calibri" w:hAnsi="Times New Roman" w:cs="Times New Roman"/>
          <w:bCs/>
          <w:sz w:val="24"/>
          <w:szCs w:val="24"/>
        </w:rPr>
        <w:t>assertion.</w:t>
      </w:r>
      <w:r w:rsidR="007F3A6A">
        <w:rPr>
          <w:rFonts w:ascii="Times New Roman" w:eastAsia="Calibri" w:hAnsi="Times New Roman" w:cs="Times New Roman"/>
          <w:bCs/>
          <w:sz w:val="24"/>
          <w:szCs w:val="24"/>
        </w:rPr>
        <w:t>(</w:t>
      </w:r>
      <w:proofErr w:type="gramEnd"/>
      <w:r w:rsidR="007F3A6A">
        <w:rPr>
          <w:rFonts w:ascii="Times New Roman" w:eastAsia="Calibri" w:hAnsi="Times New Roman" w:cs="Times New Roman"/>
          <w:bCs/>
          <w:sz w:val="24"/>
          <w:szCs w:val="24"/>
        </w:rPr>
        <w:t>20Marks)</w:t>
      </w:r>
    </w:p>
    <w:p w14:paraId="231CE393" w14:textId="50C2A51D" w:rsidR="00917CD2" w:rsidRPr="004E66E2" w:rsidRDefault="00917CD2" w:rsidP="00917CD2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587352DF" w14:textId="168769C5" w:rsidR="007A13C0" w:rsidRPr="004E66E2" w:rsidRDefault="007A13C0">
      <w:pPr>
        <w:rPr>
          <w:rFonts w:ascii="New Romans Times" w:hAnsi="New Romans Times"/>
          <w:sz w:val="24"/>
          <w:szCs w:val="24"/>
        </w:rPr>
      </w:pPr>
    </w:p>
    <w:p w14:paraId="63F16E13" w14:textId="4018C1FE" w:rsidR="009E57B2" w:rsidRPr="004E66E2" w:rsidRDefault="009E57B2" w:rsidP="009E57B2">
      <w:pPr>
        <w:rPr>
          <w:rFonts w:ascii="New Romans Times" w:hAnsi="New Romans Times"/>
          <w:sz w:val="24"/>
          <w:szCs w:val="24"/>
        </w:rPr>
      </w:pPr>
    </w:p>
    <w:p w14:paraId="10D7071E" w14:textId="2438B536" w:rsidR="009E57B2" w:rsidRPr="004E66E2" w:rsidRDefault="009E57B2" w:rsidP="009E57B2">
      <w:pPr>
        <w:rPr>
          <w:rFonts w:ascii="New Romans Times" w:hAnsi="New Romans Times"/>
          <w:sz w:val="24"/>
          <w:szCs w:val="24"/>
        </w:rPr>
      </w:pPr>
    </w:p>
    <w:p w14:paraId="2E8C8BA5" w14:textId="60D6072A" w:rsidR="009E57B2" w:rsidRPr="009E57B2" w:rsidRDefault="009E57B2" w:rsidP="009E57B2">
      <w:pPr>
        <w:rPr>
          <w:rFonts w:ascii="New Romans Times" w:hAnsi="New Romans Times"/>
          <w:sz w:val="24"/>
          <w:szCs w:val="24"/>
        </w:rPr>
      </w:pPr>
    </w:p>
    <w:p w14:paraId="0DDDC861" w14:textId="105CD6DB" w:rsidR="009E57B2" w:rsidRPr="009E57B2" w:rsidRDefault="009E57B2" w:rsidP="009E57B2">
      <w:pPr>
        <w:rPr>
          <w:rFonts w:ascii="New Romans Times" w:hAnsi="New Romans Times"/>
          <w:sz w:val="24"/>
          <w:szCs w:val="24"/>
        </w:rPr>
      </w:pPr>
    </w:p>
    <w:p w14:paraId="54AB4A14" w14:textId="4A45B5C9" w:rsidR="009E57B2" w:rsidRPr="009E57B2" w:rsidRDefault="009E57B2" w:rsidP="009E57B2">
      <w:pPr>
        <w:rPr>
          <w:rFonts w:ascii="New Romans Times" w:hAnsi="New Romans Times"/>
          <w:sz w:val="24"/>
          <w:szCs w:val="24"/>
        </w:rPr>
      </w:pPr>
    </w:p>
    <w:p w14:paraId="6F5BB5A9" w14:textId="2C5505D6" w:rsidR="009E57B2" w:rsidRPr="009E57B2" w:rsidRDefault="009E57B2" w:rsidP="009E57B2">
      <w:pPr>
        <w:rPr>
          <w:rFonts w:ascii="New Romans Times" w:hAnsi="New Romans Times"/>
          <w:sz w:val="24"/>
          <w:szCs w:val="24"/>
        </w:rPr>
      </w:pPr>
    </w:p>
    <w:p w14:paraId="54CDBCE1" w14:textId="73D3F148" w:rsidR="009E57B2" w:rsidRPr="009E57B2" w:rsidRDefault="009E57B2" w:rsidP="009E57B2">
      <w:pPr>
        <w:rPr>
          <w:rFonts w:ascii="New Romans Times" w:hAnsi="New Romans Times"/>
          <w:sz w:val="24"/>
          <w:szCs w:val="24"/>
        </w:rPr>
      </w:pPr>
    </w:p>
    <w:sectPr w:rsidR="009E57B2" w:rsidRPr="009E57B2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5CC06" w14:textId="77777777" w:rsidR="00D43213" w:rsidRDefault="00D43213" w:rsidP="008E02C5">
      <w:pPr>
        <w:spacing w:after="0" w:line="240" w:lineRule="auto"/>
      </w:pPr>
      <w:r>
        <w:separator/>
      </w:r>
    </w:p>
  </w:endnote>
  <w:endnote w:type="continuationSeparator" w:id="0">
    <w:p w14:paraId="24FCC2EC" w14:textId="77777777" w:rsidR="00D43213" w:rsidRDefault="00D43213" w:rsidP="008E0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 Romans Time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9B4A3" w14:textId="77777777" w:rsidR="005E68FF" w:rsidRDefault="005E68FF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484D56"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491A452" w14:textId="77777777" w:rsidR="005E68FF" w:rsidRDefault="005E68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A9224" w14:textId="77777777" w:rsidR="00D43213" w:rsidRDefault="00D43213" w:rsidP="008E02C5">
      <w:pPr>
        <w:spacing w:after="0" w:line="240" w:lineRule="auto"/>
      </w:pPr>
      <w:r>
        <w:separator/>
      </w:r>
    </w:p>
  </w:footnote>
  <w:footnote w:type="continuationSeparator" w:id="0">
    <w:p w14:paraId="2F0B5227" w14:textId="77777777" w:rsidR="00D43213" w:rsidRDefault="00D43213" w:rsidP="008E02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B4688" w14:textId="1B1AB40A" w:rsidR="008E02C5" w:rsidRDefault="008E02C5" w:rsidP="007F3A6A">
    <w:pPr>
      <w:pStyle w:val="Header"/>
      <w:jc w:val="center"/>
    </w:pPr>
  </w:p>
  <w:p w14:paraId="4DE01079" w14:textId="77777777" w:rsidR="007F3A6A" w:rsidRDefault="007F3A6A" w:rsidP="007F3A6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75F23"/>
    <w:multiLevelType w:val="hybridMultilevel"/>
    <w:tmpl w:val="86862A6A"/>
    <w:lvl w:ilvl="0" w:tplc="3ABA688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D90732"/>
    <w:multiLevelType w:val="hybridMultilevel"/>
    <w:tmpl w:val="91BA23B4"/>
    <w:lvl w:ilvl="0" w:tplc="D3D8C3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3D8C37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D0212D"/>
    <w:multiLevelType w:val="hybridMultilevel"/>
    <w:tmpl w:val="095EB33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4720EF34">
      <w:start w:val="1"/>
      <w:numFmt w:val="lowerLetter"/>
      <w:lvlText w:val="(%2)"/>
      <w:lvlJc w:val="left"/>
      <w:pPr>
        <w:tabs>
          <w:tab w:val="num" w:pos="1095"/>
        </w:tabs>
        <w:ind w:left="1095" w:hanging="375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CA421A6"/>
    <w:multiLevelType w:val="hybridMultilevel"/>
    <w:tmpl w:val="095EB33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4720EF34">
      <w:start w:val="1"/>
      <w:numFmt w:val="lowerLetter"/>
      <w:lvlText w:val="(%2)"/>
      <w:lvlJc w:val="left"/>
      <w:pPr>
        <w:tabs>
          <w:tab w:val="num" w:pos="1095"/>
        </w:tabs>
        <w:ind w:left="1095" w:hanging="375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53645E20"/>
    <w:multiLevelType w:val="hybridMultilevel"/>
    <w:tmpl w:val="74229B3E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069609F"/>
    <w:multiLevelType w:val="hybridMultilevel"/>
    <w:tmpl w:val="555636F6"/>
    <w:lvl w:ilvl="0" w:tplc="5D3074FC">
      <w:start w:val="1"/>
      <w:numFmt w:val="decimal"/>
      <w:lvlText w:val="%1."/>
      <w:lvlJc w:val="left"/>
      <w:pPr>
        <w:ind w:left="1170" w:hanging="360"/>
      </w:p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>
      <w:start w:val="1"/>
      <w:numFmt w:val="lowerRoman"/>
      <w:lvlText w:val="%3."/>
      <w:lvlJc w:val="right"/>
      <w:pPr>
        <w:ind w:left="2610" w:hanging="180"/>
      </w:pPr>
    </w:lvl>
    <w:lvl w:ilvl="3" w:tplc="0409000F">
      <w:start w:val="1"/>
      <w:numFmt w:val="decimal"/>
      <w:lvlText w:val="%4."/>
      <w:lvlJc w:val="left"/>
      <w:pPr>
        <w:ind w:left="3330" w:hanging="360"/>
      </w:pPr>
    </w:lvl>
    <w:lvl w:ilvl="4" w:tplc="04090019">
      <w:start w:val="1"/>
      <w:numFmt w:val="lowerLetter"/>
      <w:lvlText w:val="%5."/>
      <w:lvlJc w:val="left"/>
      <w:pPr>
        <w:ind w:left="4050" w:hanging="360"/>
      </w:pPr>
    </w:lvl>
    <w:lvl w:ilvl="5" w:tplc="0409001B">
      <w:start w:val="1"/>
      <w:numFmt w:val="lowerRoman"/>
      <w:lvlText w:val="%6."/>
      <w:lvlJc w:val="right"/>
      <w:pPr>
        <w:ind w:left="4770" w:hanging="180"/>
      </w:pPr>
    </w:lvl>
    <w:lvl w:ilvl="6" w:tplc="0409000F">
      <w:start w:val="1"/>
      <w:numFmt w:val="decimal"/>
      <w:lvlText w:val="%7."/>
      <w:lvlJc w:val="left"/>
      <w:pPr>
        <w:ind w:left="5490" w:hanging="360"/>
      </w:pPr>
    </w:lvl>
    <w:lvl w:ilvl="7" w:tplc="04090019">
      <w:start w:val="1"/>
      <w:numFmt w:val="lowerLetter"/>
      <w:lvlText w:val="%8."/>
      <w:lvlJc w:val="left"/>
      <w:pPr>
        <w:ind w:left="6210" w:hanging="360"/>
      </w:pPr>
    </w:lvl>
    <w:lvl w:ilvl="8" w:tplc="0409001B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6FB12A28"/>
    <w:multiLevelType w:val="hybridMultilevel"/>
    <w:tmpl w:val="48960240"/>
    <w:lvl w:ilvl="0" w:tplc="D3D8C37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42D409C"/>
    <w:multiLevelType w:val="hybridMultilevel"/>
    <w:tmpl w:val="CF6E3DA4"/>
    <w:lvl w:ilvl="0" w:tplc="D3D8C37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63458819">
    <w:abstractNumId w:val="7"/>
  </w:num>
  <w:num w:numId="2" w16cid:durableId="109595261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9549478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617340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81597612">
    <w:abstractNumId w:val="6"/>
  </w:num>
  <w:num w:numId="6" w16cid:durableId="858087223">
    <w:abstractNumId w:val="1"/>
  </w:num>
  <w:num w:numId="7" w16cid:durableId="2257220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749709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TUysjQyMDOzNDBX0lEKTi0uzszPAykwqgUAmdvIlCwAAAA="/>
  </w:docVars>
  <w:rsids>
    <w:rsidRoot w:val="009272B3"/>
    <w:rsid w:val="001234A4"/>
    <w:rsid w:val="001D4D2F"/>
    <w:rsid w:val="00260FCB"/>
    <w:rsid w:val="00346C0C"/>
    <w:rsid w:val="00440518"/>
    <w:rsid w:val="00446DBD"/>
    <w:rsid w:val="00477F8B"/>
    <w:rsid w:val="00484D56"/>
    <w:rsid w:val="004E66E2"/>
    <w:rsid w:val="0050145B"/>
    <w:rsid w:val="005E0096"/>
    <w:rsid w:val="005E68FF"/>
    <w:rsid w:val="00606BC1"/>
    <w:rsid w:val="00757896"/>
    <w:rsid w:val="007A13C0"/>
    <w:rsid w:val="007F3A6A"/>
    <w:rsid w:val="008B04C6"/>
    <w:rsid w:val="008E02C5"/>
    <w:rsid w:val="0090653C"/>
    <w:rsid w:val="00917CD2"/>
    <w:rsid w:val="009272B3"/>
    <w:rsid w:val="0095080B"/>
    <w:rsid w:val="00985544"/>
    <w:rsid w:val="009D28BE"/>
    <w:rsid w:val="009E57B2"/>
    <w:rsid w:val="00AD6B3E"/>
    <w:rsid w:val="00AE0A1A"/>
    <w:rsid w:val="00AE50D5"/>
    <w:rsid w:val="00B777EA"/>
    <w:rsid w:val="00BD098A"/>
    <w:rsid w:val="00C516AC"/>
    <w:rsid w:val="00C63E89"/>
    <w:rsid w:val="00C86349"/>
    <w:rsid w:val="00D43213"/>
    <w:rsid w:val="00DA2B95"/>
    <w:rsid w:val="00E84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936B8E"/>
  <w15:chartTrackingRefBased/>
  <w15:docId w15:val="{27100EC0-D911-4CEB-9DF8-E008F0FF2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84A8B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02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E0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02C5"/>
  </w:style>
  <w:style w:type="paragraph" w:styleId="Footer">
    <w:name w:val="footer"/>
    <w:basedOn w:val="Normal"/>
    <w:link w:val="FooterChar"/>
    <w:uiPriority w:val="99"/>
    <w:unhideWhenUsed/>
    <w:rsid w:val="008E0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02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buti Peter</dc:creator>
  <cp:keywords/>
  <dc:description/>
  <cp:lastModifiedBy>user</cp:lastModifiedBy>
  <cp:revision>1</cp:revision>
  <dcterms:created xsi:type="dcterms:W3CDTF">2022-10-28T08:25:00Z</dcterms:created>
  <dcterms:modified xsi:type="dcterms:W3CDTF">2023-03-20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6c9668-5c8c-4f28-bffd-e946a8b7b146</vt:lpwstr>
  </property>
</Properties>
</file>